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8"/>
        <w:gridCol w:w="5850"/>
        <w:gridCol w:w="1458"/>
      </w:tblGrid>
      <w:tr w:rsidR="00541FA3" w:rsidRPr="00541FA3" w14:paraId="38A4CC35" w14:textId="77777777" w:rsidTr="0057584D">
        <w:trPr>
          <w:trHeight w:val="530"/>
        </w:trPr>
        <w:tc>
          <w:tcPr>
            <w:tcW w:w="1548" w:type="dxa"/>
          </w:tcPr>
          <w:p w14:paraId="0423D18B" w14:textId="77777777" w:rsidR="00541FA3" w:rsidRPr="00541FA3" w:rsidRDefault="00541FA3" w:rsidP="0057584D">
            <w:pPr>
              <w:rPr>
                <w:rFonts w:ascii="Arial" w:hAnsi="Arial" w:cs="Arial"/>
              </w:rPr>
            </w:pPr>
            <w:r w:rsidRPr="00541FA3">
              <w:rPr>
                <w:rFonts w:ascii="Arial" w:hAnsi="Arial" w:cs="Arial"/>
              </w:rPr>
              <w:t>MATH 1350</w:t>
            </w:r>
          </w:p>
          <w:p w14:paraId="6D2A74F8" w14:textId="196C5DB5" w:rsidR="00541FA3" w:rsidRPr="00541FA3" w:rsidRDefault="00541FA3" w:rsidP="00965C3C">
            <w:pPr>
              <w:rPr>
                <w:rFonts w:ascii="Arial" w:hAnsi="Arial" w:cs="Arial"/>
              </w:rPr>
            </w:pPr>
          </w:p>
        </w:tc>
        <w:tc>
          <w:tcPr>
            <w:tcW w:w="5850" w:type="dxa"/>
          </w:tcPr>
          <w:p w14:paraId="10D64622" w14:textId="77777777" w:rsidR="00541FA3" w:rsidRPr="00541FA3" w:rsidRDefault="00541FA3" w:rsidP="0057584D">
            <w:pPr>
              <w:jc w:val="center"/>
              <w:rPr>
                <w:rFonts w:ascii="Arial" w:hAnsi="Arial" w:cs="Arial"/>
                <w:b/>
              </w:rPr>
            </w:pPr>
            <w:r w:rsidRPr="00541FA3">
              <w:rPr>
                <w:rFonts w:ascii="Arial" w:hAnsi="Arial" w:cs="Arial"/>
                <w:b/>
              </w:rPr>
              <w:t>Statistics for Information Technology</w:t>
            </w:r>
          </w:p>
        </w:tc>
        <w:tc>
          <w:tcPr>
            <w:tcW w:w="1458" w:type="dxa"/>
          </w:tcPr>
          <w:p w14:paraId="074D3988" w14:textId="77777777" w:rsidR="00541FA3" w:rsidRPr="00541FA3" w:rsidRDefault="00541FA3" w:rsidP="0057584D">
            <w:pPr>
              <w:jc w:val="center"/>
            </w:pPr>
          </w:p>
        </w:tc>
      </w:tr>
    </w:tbl>
    <w:p w14:paraId="253AD0C4" w14:textId="77777777" w:rsidR="00541FA3" w:rsidRPr="00541FA3" w:rsidRDefault="00541FA3" w:rsidP="00541FA3"/>
    <w:p w14:paraId="5C67BBEE" w14:textId="77777777" w:rsidR="00541FA3" w:rsidRPr="00541FA3" w:rsidRDefault="00541FA3" w:rsidP="00541FA3">
      <w:pPr>
        <w:jc w:val="center"/>
        <w:rPr>
          <w:rFonts w:ascii="Arial" w:hAnsi="Arial" w:cs="Arial"/>
          <w:b/>
        </w:rPr>
      </w:pPr>
      <w:r w:rsidRPr="00541FA3">
        <w:rPr>
          <w:rFonts w:ascii="Arial" w:hAnsi="Arial" w:cs="Arial"/>
          <w:b/>
        </w:rPr>
        <w:t>Lab # 1 – Expl</w:t>
      </w:r>
      <w:r w:rsidR="00F306B6">
        <w:rPr>
          <w:rFonts w:ascii="Arial" w:hAnsi="Arial" w:cs="Arial"/>
          <w:b/>
        </w:rPr>
        <w:t>oratory Data Analysis With R</w:t>
      </w:r>
    </w:p>
    <w:p w14:paraId="12A1734E" w14:textId="77777777" w:rsidR="00FB1175" w:rsidRPr="00541FA3" w:rsidRDefault="00346B75">
      <w:pPr>
        <w:rPr>
          <w:rFonts w:ascii="Arial" w:hAnsi="Arial" w:cs="Arial"/>
        </w:rPr>
      </w:pPr>
    </w:p>
    <w:p w14:paraId="56D122A5" w14:textId="77777777" w:rsidR="00541FA3" w:rsidRPr="00541FA3" w:rsidRDefault="00541FA3" w:rsidP="00541FA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Answer/Grading Sheet</w:t>
      </w:r>
    </w:p>
    <w:p w14:paraId="302AED55" w14:textId="77777777" w:rsidR="00541FA3" w:rsidRDefault="00541FA3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9"/>
        <w:gridCol w:w="7330"/>
        <w:gridCol w:w="670"/>
        <w:gridCol w:w="351"/>
      </w:tblGrid>
      <w:tr w:rsidR="00632B16" w14:paraId="1D89CF9E" w14:textId="77777777" w:rsidTr="00D570D3">
        <w:trPr>
          <w:tblHeader/>
        </w:trPr>
        <w:tc>
          <w:tcPr>
            <w:tcW w:w="845" w:type="dxa"/>
          </w:tcPr>
          <w:p w14:paraId="79DFA41A" w14:textId="77777777" w:rsidR="00632B16" w:rsidRPr="009C17E0" w:rsidRDefault="00632B1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C17E0">
              <w:rPr>
                <w:rFonts w:ascii="Arial" w:hAnsi="Arial" w:cs="Arial"/>
                <w:b/>
                <w:sz w:val="24"/>
                <w:szCs w:val="24"/>
              </w:rPr>
              <w:t>Step:</w:t>
            </w:r>
          </w:p>
        </w:tc>
        <w:tc>
          <w:tcPr>
            <w:tcW w:w="7289" w:type="dxa"/>
          </w:tcPr>
          <w:p w14:paraId="13A76B90" w14:textId="77777777" w:rsidR="00632B16" w:rsidRPr="009C17E0" w:rsidRDefault="00632B1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C17E0">
              <w:rPr>
                <w:rFonts w:ascii="Arial" w:hAnsi="Arial" w:cs="Arial"/>
                <w:b/>
                <w:sz w:val="24"/>
                <w:szCs w:val="24"/>
              </w:rPr>
              <w:t>Answer (if requested)</w:t>
            </w:r>
          </w:p>
        </w:tc>
        <w:tc>
          <w:tcPr>
            <w:tcW w:w="777" w:type="dxa"/>
          </w:tcPr>
          <w:p w14:paraId="18D63F5E" w14:textId="77777777" w:rsidR="00632B16" w:rsidRPr="009C17E0" w:rsidRDefault="00632B16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9C17E0">
              <w:rPr>
                <w:rFonts w:ascii="Arial" w:hAnsi="Arial" w:cs="Arial"/>
                <w:b/>
                <w:sz w:val="24"/>
                <w:szCs w:val="24"/>
              </w:rPr>
              <w:t>Mark</w:t>
            </w:r>
          </w:p>
        </w:tc>
        <w:tc>
          <w:tcPr>
            <w:tcW w:w="439" w:type="dxa"/>
          </w:tcPr>
          <w:p w14:paraId="6E49BAA2" w14:textId="77777777" w:rsidR="00632B16" w:rsidRPr="009C17E0" w:rsidRDefault="00632B16">
            <w:pPr>
              <w:rPr>
                <w:rFonts w:ascii="Arial" w:hAnsi="Arial" w:cs="Arial"/>
                <w:b/>
                <w:sz w:val="24"/>
                <w:szCs w:val="24"/>
              </w:rPr>
            </w:pPr>
          </w:p>
        </w:tc>
      </w:tr>
      <w:tr w:rsidR="00632B16" w14:paraId="6B301845" w14:textId="77777777" w:rsidTr="00A4334F">
        <w:tc>
          <w:tcPr>
            <w:tcW w:w="845" w:type="dxa"/>
          </w:tcPr>
          <w:p w14:paraId="4AEE9021" w14:textId="77777777" w:rsidR="00632B16" w:rsidRDefault="00632B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7289" w:type="dxa"/>
          </w:tcPr>
          <w:p w14:paraId="3D1C1083" w14:textId="77777777" w:rsidR="00632B16" w:rsidRPr="00377668" w:rsidRDefault="00377668" w:rsidP="00377668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Pr="00377668">
              <w:rPr>
                <w:rFonts w:ascii="Arial" w:hAnsi="Arial" w:cs="Arial"/>
              </w:rPr>
              <w:t>oad the mosaic package</w:t>
            </w:r>
          </w:p>
        </w:tc>
        <w:tc>
          <w:tcPr>
            <w:tcW w:w="777" w:type="dxa"/>
          </w:tcPr>
          <w:p w14:paraId="78B25936" w14:textId="77777777" w:rsidR="00632B16" w:rsidRDefault="00632B16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6D1574D6" w14:textId="77777777" w:rsidR="00632B16" w:rsidRDefault="00CF4E1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1</w:t>
            </w:r>
          </w:p>
        </w:tc>
      </w:tr>
      <w:tr w:rsidR="00632B16" w14:paraId="6E5E6E2C" w14:textId="77777777" w:rsidTr="00A4334F">
        <w:tc>
          <w:tcPr>
            <w:tcW w:w="845" w:type="dxa"/>
          </w:tcPr>
          <w:p w14:paraId="2F2009E0" w14:textId="77777777" w:rsidR="00632B16" w:rsidRDefault="00632B1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7289" w:type="dxa"/>
          </w:tcPr>
          <w:p w14:paraId="7B27A51F" w14:textId="77777777" w:rsidR="00632B16" w:rsidRPr="00377668" w:rsidRDefault="00377668" w:rsidP="00377668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Pr="00377668">
              <w:rPr>
                <w:rFonts w:ascii="Arial" w:hAnsi="Arial" w:cs="Arial"/>
              </w:rPr>
              <w:t>mport data files</w:t>
            </w:r>
          </w:p>
          <w:p w14:paraId="3AF692CB" w14:textId="77777777" w:rsidR="00377668" w:rsidRPr="00377668" w:rsidRDefault="00377668" w:rsidP="00377668">
            <w:pPr>
              <w:pStyle w:val="ListParagraph"/>
              <w:numPr>
                <w:ilvl w:val="0"/>
                <w:numId w:val="4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377668">
              <w:rPr>
                <w:rFonts w:ascii="Arial" w:hAnsi="Arial" w:cs="Arial"/>
              </w:rPr>
              <w:t>hange working directory</w:t>
            </w:r>
          </w:p>
        </w:tc>
        <w:tc>
          <w:tcPr>
            <w:tcW w:w="777" w:type="dxa"/>
          </w:tcPr>
          <w:p w14:paraId="206A4B64" w14:textId="77777777" w:rsidR="00632B16" w:rsidRDefault="00632B16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28DB0668" w14:textId="77777777" w:rsidR="00632B16" w:rsidRDefault="003776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  <w:p w14:paraId="75919DC4" w14:textId="77777777" w:rsidR="00377668" w:rsidRDefault="0037766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1</w:t>
            </w:r>
          </w:p>
        </w:tc>
      </w:tr>
      <w:tr w:rsidR="00632B16" w14:paraId="082D6D4A" w14:textId="77777777" w:rsidTr="00A4334F">
        <w:tc>
          <w:tcPr>
            <w:tcW w:w="845" w:type="dxa"/>
          </w:tcPr>
          <w:p w14:paraId="37B5857F" w14:textId="77777777" w:rsidR="00632B16" w:rsidRDefault="009C17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289" w:type="dxa"/>
          </w:tcPr>
          <w:p w14:paraId="49CF2830" w14:textId="77777777" w:rsidR="009C17E0" w:rsidRPr="006E038E" w:rsidRDefault="00D303A7" w:rsidP="00D303A7">
            <w:pPr>
              <w:pStyle w:val="ListParagraph"/>
              <w:numPr>
                <w:ilvl w:val="0"/>
                <w:numId w:val="5"/>
              </w:numPr>
              <w:rPr>
                <w:rFonts w:ascii="Arial" w:hAnsi="Arial" w:cs="Arial"/>
              </w:rPr>
            </w:pPr>
            <w:r w:rsidRPr="006E038E">
              <w:rPr>
                <w:rFonts w:ascii="Arial" w:hAnsi="Arial" w:cs="Arial"/>
              </w:rPr>
              <w:t xml:space="preserve">copy/save document with the name </w:t>
            </w:r>
            <w:r w:rsidRPr="006E038E">
              <w:rPr>
                <w:rFonts w:ascii="Arial" w:hAnsi="Arial" w:cs="Arial"/>
                <w:i/>
              </w:rPr>
              <w:t>nnn</w:t>
            </w:r>
            <w:r w:rsidRPr="006E038E">
              <w:rPr>
                <w:rFonts w:ascii="Arial" w:hAnsi="Arial" w:cs="Arial"/>
              </w:rPr>
              <w:t>Lab1Answers.docx</w:t>
            </w:r>
          </w:p>
        </w:tc>
        <w:tc>
          <w:tcPr>
            <w:tcW w:w="777" w:type="dxa"/>
          </w:tcPr>
          <w:p w14:paraId="2B45851E" w14:textId="77777777" w:rsidR="00632B16" w:rsidRDefault="00632B16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251094E9" w14:textId="77777777" w:rsidR="00632B16" w:rsidRDefault="00D303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1</w:t>
            </w:r>
          </w:p>
        </w:tc>
      </w:tr>
      <w:tr w:rsidR="00632B16" w14:paraId="3D9070A4" w14:textId="77777777" w:rsidTr="00A4334F">
        <w:tc>
          <w:tcPr>
            <w:tcW w:w="845" w:type="dxa"/>
          </w:tcPr>
          <w:p w14:paraId="51C65DAA" w14:textId="77777777" w:rsidR="00632B16" w:rsidRDefault="00741C9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7289" w:type="dxa"/>
          </w:tcPr>
          <w:p w14:paraId="48B5D3C7" w14:textId="77777777" w:rsidR="00796262" w:rsidRDefault="00D303A7" w:rsidP="00D303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wer to Question 1:</w:t>
            </w:r>
            <w:r w:rsidR="00796262">
              <w:rPr>
                <w:rFonts w:ascii="Arial" w:hAnsi="Arial" w:cs="Arial"/>
              </w:rPr>
              <w:t xml:space="preserve"> </w:t>
            </w:r>
          </w:p>
          <w:p w14:paraId="42041BEC" w14:textId="16906CC9" w:rsidR="00D303A7" w:rsidRDefault="001709E0" w:rsidP="00D303A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rom the data set, I see</w:t>
            </w:r>
            <w:r w:rsidR="00796262">
              <w:rPr>
                <w:rFonts w:ascii="Arial" w:hAnsi="Arial" w:cs="Arial"/>
              </w:rPr>
              <w:t xml:space="preserve"> that there is a large difference in download times between both data sets </w:t>
            </w:r>
            <w:r w:rsidR="00B211A3">
              <w:rPr>
                <w:rFonts w:ascii="Arial" w:hAnsi="Arial" w:cs="Arial"/>
              </w:rPr>
              <w:t xml:space="preserve">because </w:t>
            </w:r>
            <w:r w:rsidR="00796262">
              <w:rPr>
                <w:rFonts w:ascii="Arial" w:hAnsi="Arial" w:cs="Arial"/>
              </w:rPr>
              <w:t>the server</w:t>
            </w:r>
            <w:r w:rsidR="00BA32E5">
              <w:rPr>
                <w:rFonts w:ascii="Arial" w:hAnsi="Arial" w:cs="Arial"/>
              </w:rPr>
              <w:t xml:space="preserve"> 1 </w:t>
            </w:r>
            <w:r w:rsidR="00796262">
              <w:rPr>
                <w:rFonts w:ascii="Arial" w:hAnsi="Arial" w:cs="Arial"/>
              </w:rPr>
              <w:t xml:space="preserve">seems to have much </w:t>
            </w:r>
            <w:r w:rsidR="00BA32E5">
              <w:rPr>
                <w:rFonts w:ascii="Arial" w:hAnsi="Arial" w:cs="Arial"/>
              </w:rPr>
              <w:t>h</w:t>
            </w:r>
            <w:r w:rsidR="001F3D1C">
              <w:rPr>
                <w:rFonts w:ascii="Arial" w:hAnsi="Arial" w:cs="Arial"/>
              </w:rPr>
              <w:t>igher and lower extremes,</w:t>
            </w:r>
            <w:r w:rsidR="00BA32E5">
              <w:rPr>
                <w:rFonts w:ascii="Arial" w:hAnsi="Arial" w:cs="Arial"/>
              </w:rPr>
              <w:t xml:space="preserve"> whereas server 2 </w:t>
            </w:r>
            <w:r w:rsidR="00075B58">
              <w:rPr>
                <w:rFonts w:ascii="Arial" w:hAnsi="Arial" w:cs="Arial"/>
              </w:rPr>
              <w:t xml:space="preserve">values </w:t>
            </w:r>
            <w:proofErr w:type="gramStart"/>
            <w:r w:rsidR="00075B58">
              <w:rPr>
                <w:rFonts w:ascii="Arial" w:hAnsi="Arial" w:cs="Arial"/>
              </w:rPr>
              <w:t>seems</w:t>
            </w:r>
            <w:proofErr w:type="gramEnd"/>
            <w:r w:rsidR="00075B58">
              <w:rPr>
                <w:rFonts w:ascii="Arial" w:hAnsi="Arial" w:cs="Arial"/>
              </w:rPr>
              <w:t xml:space="preserve"> to have less deviation.</w:t>
            </w:r>
          </w:p>
          <w:p w14:paraId="32B00C6B" w14:textId="77777777" w:rsidR="00A4334F" w:rsidRDefault="00A4334F" w:rsidP="00D303A7">
            <w:pPr>
              <w:rPr>
                <w:rFonts w:ascii="Arial" w:hAnsi="Arial" w:cs="Arial"/>
              </w:rPr>
            </w:pPr>
          </w:p>
          <w:p w14:paraId="26D93CFD" w14:textId="77777777" w:rsidR="00741C91" w:rsidRPr="00741C91" w:rsidRDefault="00741C91" w:rsidP="00454C34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777" w:type="dxa"/>
          </w:tcPr>
          <w:p w14:paraId="770580C3" w14:textId="77777777" w:rsidR="00632B16" w:rsidRDefault="00632B16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2929A44A" w14:textId="77777777" w:rsidR="00741C91" w:rsidRDefault="00A43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3</w:t>
            </w:r>
          </w:p>
        </w:tc>
      </w:tr>
      <w:tr w:rsidR="00454C34" w14:paraId="04D84E2D" w14:textId="77777777" w:rsidTr="00A4334F">
        <w:tc>
          <w:tcPr>
            <w:tcW w:w="845" w:type="dxa"/>
          </w:tcPr>
          <w:p w14:paraId="693E2189" w14:textId="77777777" w:rsidR="00454C34" w:rsidRDefault="00454C3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</w:t>
            </w:r>
          </w:p>
        </w:tc>
        <w:tc>
          <w:tcPr>
            <w:tcW w:w="7289" w:type="dxa"/>
          </w:tcPr>
          <w:p w14:paraId="0F997C6F" w14:textId="77777777" w:rsidR="00A4334F" w:rsidRPr="00A4334F" w:rsidRDefault="00454C34" w:rsidP="00A4334F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rver 1 &amp; server 2 histograms</w:t>
            </w:r>
            <w:r w:rsidR="00A4334F">
              <w:rPr>
                <w:rFonts w:ascii="Arial" w:hAnsi="Arial" w:cs="Arial"/>
              </w:rPr>
              <w:t xml:space="preserve"> (Export -&gt; Save as Image in R and then Insert -&gt; Pictures in Word)</w:t>
            </w:r>
          </w:p>
          <w:p w14:paraId="0E4764E0" w14:textId="77777777" w:rsidR="008E7B3F" w:rsidRDefault="008E7B3F" w:rsidP="008E7B3F">
            <w:pPr>
              <w:pStyle w:val="ListParagraph"/>
              <w:rPr>
                <w:rFonts w:ascii="Arial" w:hAnsi="Arial" w:cs="Arial"/>
              </w:rPr>
            </w:pPr>
          </w:p>
          <w:p w14:paraId="07D28654" w14:textId="77777777" w:rsidR="00796262" w:rsidRDefault="008E7B3F" w:rsidP="008E7B3F">
            <w:pPr>
              <w:rPr>
                <w:noProof/>
              </w:rPr>
            </w:pPr>
            <w:r>
              <w:rPr>
                <w:rFonts w:ascii="Arial" w:hAnsi="Arial" w:cs="Arial"/>
              </w:rPr>
              <w:t>Answer to Question 2:</w:t>
            </w:r>
            <w:r w:rsidR="00796262">
              <w:rPr>
                <w:noProof/>
              </w:rPr>
              <w:t xml:space="preserve"> </w:t>
            </w:r>
          </w:p>
          <w:p w14:paraId="63F5A1D7" w14:textId="73D77B7B" w:rsidR="008E7B3F" w:rsidRDefault="00796262" w:rsidP="008E7B3F">
            <w:pPr>
              <w:rPr>
                <w:rFonts w:ascii="Arial" w:hAnsi="Arial" w:cs="Arial"/>
              </w:rPr>
            </w:pPr>
            <w:r w:rsidRPr="00796262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661A638B" wp14:editId="1D69C243">
                  <wp:extent cx="3238781" cy="41532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781" cy="4153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</w:rPr>
              <w:t>Server1</w:t>
            </w:r>
            <w:r w:rsidRPr="00796262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36BB988E" wp14:editId="55D84904">
                  <wp:extent cx="3254022" cy="4160881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022" cy="41608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</w:rPr>
              <w:t>Server 2</w:t>
            </w:r>
          </w:p>
          <w:p w14:paraId="614EA559" w14:textId="18097345" w:rsidR="008E7B3F" w:rsidRDefault="008E7B3F" w:rsidP="008E7B3F">
            <w:pPr>
              <w:rPr>
                <w:rFonts w:ascii="Arial" w:hAnsi="Arial" w:cs="Arial"/>
              </w:rPr>
            </w:pPr>
          </w:p>
          <w:p w14:paraId="3D97EBD8" w14:textId="7B25661A" w:rsidR="00FF367F" w:rsidRDefault="00FF367F" w:rsidP="008E7B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rom the histograms we can tell that there is a large difference in the density between server 1 and 2. </w:t>
            </w:r>
          </w:p>
          <w:p w14:paraId="0D5BDBBC" w14:textId="77777777" w:rsidR="00FF367F" w:rsidRDefault="00FF367F" w:rsidP="008E7B3F">
            <w:pPr>
              <w:rPr>
                <w:rFonts w:ascii="Arial" w:hAnsi="Arial" w:cs="Arial"/>
              </w:rPr>
            </w:pPr>
          </w:p>
          <w:p w14:paraId="155C0C50" w14:textId="77777777" w:rsidR="00FF367F" w:rsidRDefault="008E7B3F" w:rsidP="008E7B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wer to Question 3:</w:t>
            </w:r>
            <w:r w:rsidR="00FF367F">
              <w:rPr>
                <w:rFonts w:ascii="Arial" w:hAnsi="Arial" w:cs="Arial"/>
              </w:rPr>
              <w:t xml:space="preserve"> </w:t>
            </w:r>
          </w:p>
          <w:p w14:paraId="4C748F21" w14:textId="77777777" w:rsidR="00FF367F" w:rsidRDefault="00FF367F" w:rsidP="008E7B3F">
            <w:pPr>
              <w:rPr>
                <w:rFonts w:ascii="Arial" w:hAnsi="Arial" w:cs="Arial"/>
              </w:rPr>
            </w:pPr>
          </w:p>
          <w:p w14:paraId="212A24EB" w14:textId="684CCBAF" w:rsidR="008E7B3F" w:rsidRPr="008E7B3F" w:rsidRDefault="00FF367F" w:rsidP="008E7B3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ed on these histograms I would say that</w:t>
            </w:r>
            <w:r w:rsidR="00032093">
              <w:rPr>
                <w:rFonts w:ascii="Arial" w:hAnsi="Arial" w:cs="Arial"/>
              </w:rPr>
              <w:t xml:space="preserve"> the ma</w:t>
            </w:r>
            <w:r w:rsidR="0089062F">
              <w:rPr>
                <w:rFonts w:ascii="Arial" w:hAnsi="Arial" w:cs="Arial"/>
              </w:rPr>
              <w:t>jority</w:t>
            </w:r>
            <w:r>
              <w:rPr>
                <w:rFonts w:ascii="Arial" w:hAnsi="Arial" w:cs="Arial"/>
              </w:rPr>
              <w:t xml:space="preserve"> users would not notice a large different between the two servers as on both graphs the time tends to peak around </w:t>
            </w:r>
            <w:r w:rsidR="00933986">
              <w:rPr>
                <w:rFonts w:ascii="Arial" w:hAnsi="Arial" w:cs="Arial"/>
              </w:rPr>
              <w:t>5</w:t>
            </w:r>
            <w:r>
              <w:rPr>
                <w:rFonts w:ascii="Arial" w:hAnsi="Arial" w:cs="Arial"/>
              </w:rPr>
              <w:t xml:space="preserve">-10 seconds </w:t>
            </w:r>
          </w:p>
          <w:p w14:paraId="68D72030" w14:textId="77777777" w:rsidR="00454C34" w:rsidRDefault="00454C34" w:rsidP="00454C34">
            <w:pPr>
              <w:rPr>
                <w:rFonts w:ascii="Arial" w:hAnsi="Arial" w:cs="Arial"/>
              </w:rPr>
            </w:pPr>
          </w:p>
          <w:p w14:paraId="1FFAC2F5" w14:textId="77777777" w:rsidR="008E7B3F" w:rsidRDefault="008E7B3F" w:rsidP="00454C34">
            <w:pPr>
              <w:rPr>
                <w:rFonts w:ascii="Arial" w:hAnsi="Arial" w:cs="Arial"/>
              </w:rPr>
            </w:pPr>
          </w:p>
        </w:tc>
        <w:tc>
          <w:tcPr>
            <w:tcW w:w="777" w:type="dxa"/>
          </w:tcPr>
          <w:p w14:paraId="7215EB98" w14:textId="77777777" w:rsidR="00454C34" w:rsidRDefault="00454C34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4DFC2812" w14:textId="77777777" w:rsidR="00454C34" w:rsidRDefault="00A43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  <w:p w14:paraId="5D9A0C22" w14:textId="77777777" w:rsidR="00A4334F" w:rsidRDefault="00A4334F">
            <w:pPr>
              <w:rPr>
                <w:rFonts w:ascii="Arial" w:hAnsi="Arial" w:cs="Arial"/>
              </w:rPr>
            </w:pPr>
          </w:p>
          <w:p w14:paraId="79D06D22" w14:textId="77777777" w:rsidR="00A4334F" w:rsidRDefault="00A43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1</w:t>
            </w:r>
          </w:p>
          <w:p w14:paraId="4BF7AA10" w14:textId="77777777" w:rsidR="00A4334F" w:rsidRDefault="00A4334F">
            <w:pPr>
              <w:rPr>
                <w:rFonts w:ascii="Arial" w:hAnsi="Arial" w:cs="Arial"/>
              </w:rPr>
            </w:pPr>
          </w:p>
          <w:p w14:paraId="7743F343" w14:textId="77777777" w:rsidR="00A4334F" w:rsidRDefault="00A43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</w:tc>
      </w:tr>
      <w:tr w:rsidR="00632B16" w14:paraId="4B106E36" w14:textId="77777777" w:rsidTr="00A4334F">
        <w:tc>
          <w:tcPr>
            <w:tcW w:w="845" w:type="dxa"/>
          </w:tcPr>
          <w:p w14:paraId="793BB922" w14:textId="77777777" w:rsidR="00632B16" w:rsidRDefault="000915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8</w:t>
            </w:r>
          </w:p>
        </w:tc>
        <w:tc>
          <w:tcPr>
            <w:tcW w:w="7289" w:type="dxa"/>
          </w:tcPr>
          <w:p w14:paraId="033A54AD" w14:textId="77777777" w:rsidR="00632B16" w:rsidRDefault="00D570D3" w:rsidP="00091510">
            <w:pPr>
              <w:pStyle w:val="ListParagraph"/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rver 1 &amp; server 2 </w:t>
            </w:r>
            <w:proofErr w:type="gramStart"/>
            <w:r>
              <w:rPr>
                <w:rFonts w:ascii="Arial" w:hAnsi="Arial" w:cs="Arial"/>
              </w:rPr>
              <w:t>log(</w:t>
            </w:r>
            <w:proofErr w:type="gramEnd"/>
            <w:r>
              <w:rPr>
                <w:rFonts w:ascii="Arial" w:hAnsi="Arial" w:cs="Arial"/>
              </w:rPr>
              <w:t>Time) histograms</w:t>
            </w:r>
            <w:r w:rsidR="00A4334F">
              <w:rPr>
                <w:rFonts w:ascii="Arial" w:hAnsi="Arial" w:cs="Arial"/>
              </w:rPr>
              <w:t xml:space="preserve"> (paste them in here)</w:t>
            </w:r>
          </w:p>
          <w:p w14:paraId="6FCF261E" w14:textId="77777777" w:rsidR="00CD4DCB" w:rsidRDefault="00CD4DCB" w:rsidP="00CD4DCB">
            <w:pPr>
              <w:pStyle w:val="ListParagraph"/>
              <w:rPr>
                <w:rFonts w:ascii="Arial" w:hAnsi="Arial" w:cs="Arial"/>
              </w:rPr>
            </w:pPr>
          </w:p>
          <w:p w14:paraId="36E8A5FF" w14:textId="77777777" w:rsidR="00FF367F" w:rsidRDefault="00D570D3" w:rsidP="00D57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wer to Question 4:</w:t>
            </w:r>
          </w:p>
          <w:p w14:paraId="78F652B8" w14:textId="33036B76" w:rsidR="00D570D3" w:rsidRDefault="00FF367F" w:rsidP="00D570D3">
            <w:pPr>
              <w:rPr>
                <w:noProof/>
              </w:rPr>
            </w:pPr>
            <w:r>
              <w:rPr>
                <w:noProof/>
              </w:rPr>
              <w:lastRenderedPageBreak/>
              <w:t xml:space="preserve"> </w:t>
            </w:r>
            <w:r w:rsidRPr="00FF367F">
              <w:rPr>
                <w:rFonts w:ascii="Arial" w:hAnsi="Arial" w:cs="Arial"/>
                <w:noProof/>
              </w:rPr>
              <w:drawing>
                <wp:inline distT="0" distB="0" distL="0" distR="0" wp14:anchorId="65C90170" wp14:editId="6B49072B">
                  <wp:extent cx="3162574" cy="409991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574" cy="4099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Server 1</w:t>
            </w:r>
          </w:p>
          <w:p w14:paraId="253E635D" w14:textId="6576A3ED" w:rsidR="00FF367F" w:rsidRDefault="00FF367F" w:rsidP="00D570D3"/>
          <w:p w14:paraId="137B9D55" w14:textId="330AF360" w:rsidR="00FF367F" w:rsidRDefault="00FF367F" w:rsidP="00D570D3">
            <w:pPr>
              <w:rPr>
                <w:rFonts w:ascii="Arial" w:hAnsi="Arial" w:cs="Arial"/>
              </w:rPr>
            </w:pPr>
            <w:r w:rsidRPr="00FF367F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748286A7" wp14:editId="4E74AB0E">
                  <wp:extent cx="3147333" cy="412277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7333" cy="4122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</w:rPr>
              <w:t>Server 2</w:t>
            </w:r>
          </w:p>
          <w:p w14:paraId="46276F2F" w14:textId="71E13896" w:rsidR="00FF367F" w:rsidRDefault="00FF367F" w:rsidP="00D570D3">
            <w:pPr>
              <w:rPr>
                <w:rFonts w:ascii="Arial" w:hAnsi="Arial" w:cs="Arial"/>
              </w:rPr>
            </w:pPr>
          </w:p>
          <w:p w14:paraId="6844BC83" w14:textId="25117363" w:rsidR="00FF367F" w:rsidRDefault="00FF367F" w:rsidP="00D57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hape is a bell curve </w:t>
            </w:r>
          </w:p>
          <w:p w14:paraId="1CD05D80" w14:textId="77777777" w:rsidR="00D570D3" w:rsidRDefault="00D570D3" w:rsidP="00D570D3">
            <w:pPr>
              <w:rPr>
                <w:rFonts w:ascii="Arial" w:hAnsi="Arial" w:cs="Arial"/>
              </w:rPr>
            </w:pPr>
          </w:p>
          <w:p w14:paraId="009FA656" w14:textId="29846F50" w:rsidR="00D570D3" w:rsidRDefault="00D570D3" w:rsidP="00D57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wer to Question 5:</w:t>
            </w:r>
          </w:p>
          <w:p w14:paraId="58AF1B70" w14:textId="50BC8D8D" w:rsidR="00FF367F" w:rsidRDefault="00FF367F" w:rsidP="00D570D3">
            <w:pPr>
              <w:rPr>
                <w:rFonts w:ascii="Arial" w:hAnsi="Arial" w:cs="Arial"/>
              </w:rPr>
            </w:pPr>
          </w:p>
          <w:p w14:paraId="6C8F2958" w14:textId="6A1754C7" w:rsidR="00FF367F" w:rsidRDefault="00FF367F" w:rsidP="00D570D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main differences between these two graphs </w:t>
            </w:r>
            <w:r w:rsidR="0089062F">
              <w:rPr>
                <w:rFonts w:ascii="Arial" w:hAnsi="Arial" w:cs="Arial"/>
              </w:rPr>
              <w:t>are</w:t>
            </w:r>
            <w:r>
              <w:rPr>
                <w:rFonts w:ascii="Arial" w:hAnsi="Arial" w:cs="Arial"/>
              </w:rPr>
              <w:t xml:space="preserve"> the difference</w:t>
            </w:r>
            <w:r w:rsidR="0089062F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in density and extremes. Server 1 has a lower density and higher extremes whereas server 2 has higher density with lower extremes </w:t>
            </w:r>
          </w:p>
          <w:p w14:paraId="07BCD284" w14:textId="77777777" w:rsidR="00091510" w:rsidRPr="00091510" w:rsidRDefault="00091510" w:rsidP="00D570D3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777" w:type="dxa"/>
          </w:tcPr>
          <w:p w14:paraId="71E4B7F1" w14:textId="77777777" w:rsidR="00632B16" w:rsidRDefault="00632B16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6E718169" w14:textId="77777777" w:rsidR="00632B16" w:rsidRDefault="000915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  <w:p w14:paraId="137E8E1C" w14:textId="77777777" w:rsidR="00091510" w:rsidRDefault="00091510">
            <w:pPr>
              <w:rPr>
                <w:rFonts w:ascii="Arial" w:hAnsi="Arial" w:cs="Arial"/>
              </w:rPr>
            </w:pPr>
          </w:p>
          <w:p w14:paraId="791E9079" w14:textId="77777777" w:rsidR="00091510" w:rsidRDefault="0009151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  <w:p w14:paraId="24997D07" w14:textId="77777777" w:rsidR="00091510" w:rsidRDefault="00091510">
            <w:pPr>
              <w:rPr>
                <w:rFonts w:ascii="Arial" w:hAnsi="Arial" w:cs="Arial"/>
              </w:rPr>
            </w:pPr>
          </w:p>
          <w:p w14:paraId="2F5E2DD1" w14:textId="77777777" w:rsidR="00091510" w:rsidRDefault="00A43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</w:tc>
      </w:tr>
      <w:tr w:rsidR="00091510" w14:paraId="36731DE1" w14:textId="77777777" w:rsidTr="00D570D3">
        <w:tc>
          <w:tcPr>
            <w:tcW w:w="845" w:type="dxa"/>
          </w:tcPr>
          <w:p w14:paraId="5060EBCD" w14:textId="77777777" w:rsidR="00091510" w:rsidRDefault="00A4334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9</w:t>
            </w:r>
          </w:p>
        </w:tc>
        <w:tc>
          <w:tcPr>
            <w:tcW w:w="7289" w:type="dxa"/>
          </w:tcPr>
          <w:p w14:paraId="6D8BD51E" w14:textId="2A8DB511" w:rsidR="00F333A9" w:rsidRDefault="00122F05" w:rsidP="00F333A9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</w:rPr>
            </w:pPr>
            <w:r w:rsidRPr="00122F05">
              <w:rPr>
                <w:rFonts w:ascii="Arial" w:hAnsi="Arial" w:cs="Arial"/>
              </w:rPr>
              <w:t>mean time for server</w:t>
            </w:r>
            <w:r>
              <w:rPr>
                <w:rFonts w:ascii="Arial" w:hAnsi="Arial" w:cs="Arial"/>
              </w:rPr>
              <w:t xml:space="preserve"> </w:t>
            </w:r>
            <w:r w:rsidRPr="00122F05">
              <w:rPr>
                <w:rFonts w:ascii="Arial" w:hAnsi="Arial" w:cs="Arial"/>
              </w:rPr>
              <w:t>1 &amp; server 2</w:t>
            </w:r>
            <w:r w:rsidR="004F21D1">
              <w:rPr>
                <w:rFonts w:ascii="Arial" w:hAnsi="Arial" w:cs="Arial"/>
              </w:rPr>
              <w:t>: (type them in here)</w:t>
            </w:r>
          </w:p>
          <w:p w14:paraId="19681230" w14:textId="13404C92" w:rsidR="00F333A9" w:rsidRDefault="00F333A9" w:rsidP="00F333A9">
            <w:pPr>
              <w:rPr>
                <w:rFonts w:ascii="Arial" w:hAnsi="Arial" w:cs="Arial"/>
              </w:rPr>
            </w:pPr>
          </w:p>
          <w:p w14:paraId="323F62AE" w14:textId="47D9A91C" w:rsidR="00F333A9" w:rsidRDefault="00F333A9" w:rsidP="00F333A9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Arial" w:hAnsi="Arial" w:cs="Arial"/>
              </w:rPr>
              <w:t xml:space="preserve">Server </w:t>
            </w:r>
            <w:r w:rsidR="00F05508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 xml:space="preserve">: </w:t>
            </w:r>
            <w:r>
              <w:rPr>
                <w:rStyle w:val="gnd-iwgdh3b"/>
                <w:rFonts w:ascii="Lucida Console" w:hAnsi="Lucida Console"/>
                <w:color w:val="000000"/>
                <w:bdr w:val="none" w:sz="0" w:space="0" w:color="auto" w:frame="1"/>
              </w:rPr>
              <w:t>12.69262</w:t>
            </w:r>
          </w:p>
          <w:p w14:paraId="7526EEA1" w14:textId="77777777" w:rsidR="00F05508" w:rsidRPr="00F333A9" w:rsidRDefault="00F05508" w:rsidP="00F05508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Fonts w:ascii="Arial" w:hAnsi="Arial" w:cs="Arial"/>
              </w:rPr>
              <w:t xml:space="preserve">Server 2: </w:t>
            </w:r>
            <w:r w:rsidRPr="00F333A9">
              <w:rPr>
                <w:rFonts w:ascii="Lucida Console" w:hAnsi="Lucida Console"/>
                <w:color w:val="000000"/>
                <w:bdr w:val="none" w:sz="0" w:space="0" w:color="auto" w:frame="1"/>
              </w:rPr>
              <w:t>7.583346</w:t>
            </w:r>
          </w:p>
          <w:p w14:paraId="24C63E01" w14:textId="44B96F4C" w:rsidR="00F333A9" w:rsidRPr="00F333A9" w:rsidRDefault="00F333A9" w:rsidP="00F333A9">
            <w:pPr>
              <w:rPr>
                <w:rFonts w:ascii="Arial" w:hAnsi="Arial" w:cs="Arial"/>
              </w:rPr>
            </w:pPr>
          </w:p>
          <w:p w14:paraId="720AA665" w14:textId="77777777" w:rsidR="00CD7239" w:rsidRDefault="00CD7239" w:rsidP="00122F05">
            <w:pPr>
              <w:pStyle w:val="ListParagraph"/>
              <w:rPr>
                <w:rFonts w:ascii="Arial" w:hAnsi="Arial" w:cs="Arial"/>
              </w:rPr>
            </w:pPr>
          </w:p>
          <w:p w14:paraId="1D9E54A6" w14:textId="662373C6" w:rsidR="00122F05" w:rsidRDefault="00122F05" w:rsidP="00122F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swer to Question 6:</w:t>
            </w:r>
          </w:p>
          <w:p w14:paraId="791D5DC6" w14:textId="76A375E1" w:rsidR="007C6AFB" w:rsidRDefault="007C6AFB" w:rsidP="00122F05">
            <w:pPr>
              <w:rPr>
                <w:rFonts w:ascii="Arial" w:hAnsi="Arial" w:cs="Arial"/>
              </w:rPr>
            </w:pPr>
          </w:p>
          <w:p w14:paraId="3E3DD560" w14:textId="1C1C4F9B" w:rsidR="00F333A9" w:rsidRDefault="007C6AFB" w:rsidP="00122F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y seem to be measuring the</w:t>
            </w:r>
            <w:r w:rsidR="00F111CB">
              <w:rPr>
                <w:rFonts w:ascii="Arial" w:hAnsi="Arial" w:cs="Arial"/>
              </w:rPr>
              <w:t xml:space="preserve"> average</w:t>
            </w:r>
            <w:r>
              <w:rPr>
                <w:rFonts w:ascii="Arial" w:hAnsi="Arial" w:cs="Arial"/>
              </w:rPr>
              <w:t xml:space="preserve"> time</w:t>
            </w:r>
            <w:r w:rsidR="003B01CE">
              <w:rPr>
                <w:rFonts w:ascii="Arial" w:hAnsi="Arial" w:cs="Arial"/>
              </w:rPr>
              <w:t xml:space="preserve"> it takes to download a 50mb </w:t>
            </w:r>
            <w:r w:rsidR="00496E7B">
              <w:rPr>
                <w:rFonts w:ascii="Arial" w:hAnsi="Arial" w:cs="Arial"/>
              </w:rPr>
              <w:t>file</w:t>
            </w:r>
            <w:r>
              <w:rPr>
                <w:rFonts w:ascii="Arial" w:hAnsi="Arial" w:cs="Arial"/>
              </w:rPr>
              <w:t>.</w:t>
            </w:r>
          </w:p>
          <w:p w14:paraId="4E9FDE64" w14:textId="77777777" w:rsidR="007C6AFB" w:rsidRDefault="007C6AFB" w:rsidP="00122F05">
            <w:pPr>
              <w:rPr>
                <w:rFonts w:ascii="Arial" w:hAnsi="Arial" w:cs="Arial"/>
              </w:rPr>
            </w:pPr>
          </w:p>
          <w:p w14:paraId="5E2223C4" w14:textId="77777777" w:rsidR="00122F05" w:rsidRDefault="00122F05" w:rsidP="00122F05">
            <w:pPr>
              <w:rPr>
                <w:rFonts w:ascii="Arial" w:hAnsi="Arial" w:cs="Arial"/>
              </w:rPr>
            </w:pPr>
          </w:p>
          <w:p w14:paraId="5EC310A2" w14:textId="695BD9B0" w:rsidR="00CD7239" w:rsidRDefault="00122F05" w:rsidP="00122F05">
            <w:pPr>
              <w:rPr>
                <w:rFonts w:ascii="Arial" w:hAnsi="Arial" w:cs="Arial"/>
              </w:rPr>
            </w:pPr>
            <w:r w:rsidRPr="00122F05">
              <w:rPr>
                <w:rFonts w:ascii="Arial" w:hAnsi="Arial" w:cs="Arial"/>
              </w:rPr>
              <w:t>Answer to Question 7:</w:t>
            </w:r>
          </w:p>
          <w:p w14:paraId="03BB23AF" w14:textId="3D54B5E2" w:rsidR="00A828C3" w:rsidRDefault="00A828C3" w:rsidP="00122F05">
            <w:pPr>
              <w:rPr>
                <w:rFonts w:ascii="Arial" w:hAnsi="Arial" w:cs="Arial"/>
              </w:rPr>
            </w:pPr>
          </w:p>
          <w:p w14:paraId="75D2799D" w14:textId="1C3BCD4F" w:rsidR="00A828C3" w:rsidRPr="00122F05" w:rsidRDefault="00A828C3" w:rsidP="00122F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  <w:r w:rsidR="00F333A9">
              <w:rPr>
                <w:rFonts w:ascii="Arial" w:hAnsi="Arial" w:cs="Arial"/>
              </w:rPr>
              <w:t xml:space="preserve">, with server 2 having a higher density </w:t>
            </w:r>
            <w:r w:rsidR="00B677E9">
              <w:rPr>
                <w:rFonts w:ascii="Arial" w:hAnsi="Arial" w:cs="Arial"/>
              </w:rPr>
              <w:t xml:space="preserve">it would make sense for it to have a </w:t>
            </w:r>
            <w:r w:rsidR="00ED78A7">
              <w:rPr>
                <w:rFonts w:ascii="Arial" w:hAnsi="Arial" w:cs="Arial"/>
              </w:rPr>
              <w:t>lower</w:t>
            </w:r>
            <w:r w:rsidR="00B677E9">
              <w:rPr>
                <w:rFonts w:ascii="Arial" w:hAnsi="Arial" w:cs="Arial"/>
              </w:rPr>
              <w:t xml:space="preserve"> average time. </w:t>
            </w:r>
            <w:r w:rsidR="0089062F">
              <w:rPr>
                <w:rFonts w:ascii="Arial" w:hAnsi="Arial" w:cs="Arial"/>
              </w:rPr>
              <w:t xml:space="preserve">In other words, </w:t>
            </w:r>
            <w:r w:rsidR="00EC5CE7">
              <w:rPr>
                <w:rFonts w:ascii="Arial" w:hAnsi="Arial" w:cs="Arial"/>
              </w:rPr>
              <w:t xml:space="preserve">the are more download times that are </w:t>
            </w:r>
            <w:r w:rsidR="00923C2B">
              <w:rPr>
                <w:rFonts w:ascii="Arial" w:hAnsi="Arial" w:cs="Arial"/>
              </w:rPr>
              <w:t xml:space="preserve">between 5-10 seconds and </w:t>
            </w:r>
            <w:r w:rsidR="00346B75">
              <w:rPr>
                <w:rFonts w:ascii="Arial" w:hAnsi="Arial" w:cs="Arial"/>
              </w:rPr>
              <w:t>lesser extremes</w:t>
            </w:r>
            <w:r w:rsidR="00923C2B">
              <w:rPr>
                <w:rFonts w:ascii="Arial" w:hAnsi="Arial" w:cs="Arial"/>
              </w:rPr>
              <w:t xml:space="preserve"> compared to server 1 so it would make sense for server 2 for have a lower average time.</w:t>
            </w:r>
          </w:p>
          <w:p w14:paraId="7C620F68" w14:textId="77777777" w:rsidR="00CD7239" w:rsidRPr="00CD7239" w:rsidRDefault="00CD7239" w:rsidP="00CD7239">
            <w:pPr>
              <w:rPr>
                <w:rFonts w:ascii="Arial" w:hAnsi="Arial" w:cs="Arial"/>
              </w:rPr>
            </w:pPr>
          </w:p>
        </w:tc>
        <w:tc>
          <w:tcPr>
            <w:tcW w:w="777" w:type="dxa"/>
          </w:tcPr>
          <w:p w14:paraId="58F612F3" w14:textId="77777777" w:rsidR="00091510" w:rsidRDefault="00091510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7341CC04" w14:textId="77777777" w:rsidR="00CD7239" w:rsidRDefault="00BE5B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  <w:p w14:paraId="3E3CAA31" w14:textId="77777777" w:rsidR="00CD7239" w:rsidRDefault="00CD7239">
            <w:pPr>
              <w:rPr>
                <w:rFonts w:ascii="Arial" w:hAnsi="Arial" w:cs="Arial"/>
              </w:rPr>
            </w:pPr>
          </w:p>
          <w:p w14:paraId="3859F3A4" w14:textId="77777777" w:rsidR="00CD7239" w:rsidRDefault="00BE5B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  <w:p w14:paraId="6DE4AC3F" w14:textId="77777777" w:rsidR="00CD7239" w:rsidRDefault="00CD7239">
            <w:pPr>
              <w:rPr>
                <w:rFonts w:ascii="Arial" w:hAnsi="Arial" w:cs="Arial"/>
              </w:rPr>
            </w:pPr>
          </w:p>
          <w:p w14:paraId="78B0ECA3" w14:textId="77777777" w:rsidR="00CD7239" w:rsidRDefault="00BE5B5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2</w:t>
            </w:r>
          </w:p>
        </w:tc>
      </w:tr>
      <w:tr w:rsidR="00426AA8" w14:paraId="66157F45" w14:textId="77777777" w:rsidTr="00A2625F">
        <w:tc>
          <w:tcPr>
            <w:tcW w:w="8134" w:type="dxa"/>
            <w:gridSpan w:val="2"/>
          </w:tcPr>
          <w:p w14:paraId="794E1388" w14:textId="77777777" w:rsidR="00426AA8" w:rsidRPr="00EB6BCF" w:rsidRDefault="00426AA8" w:rsidP="00426AA8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lastRenderedPageBreak/>
              <w:t xml:space="preserve">R script                                                                                                                                    </w:t>
            </w:r>
            <w:r>
              <w:rPr>
                <w:sz w:val="24"/>
                <w:szCs w:val="24"/>
              </w:rPr>
              <w:t xml:space="preserve">  </w:t>
            </w:r>
          </w:p>
          <w:p w14:paraId="43503D98" w14:textId="77777777" w:rsidR="00426AA8" w:rsidRPr="00EB6BCF" w:rsidRDefault="00426AA8" w:rsidP="00426AA8">
            <w:pPr>
              <w:rPr>
                <w:sz w:val="24"/>
                <w:szCs w:val="24"/>
              </w:rPr>
            </w:pPr>
          </w:p>
          <w:p w14:paraId="7857CD5A" w14:textId="77777777" w:rsidR="00426AA8" w:rsidRDefault="00426AA8" w:rsidP="00426AA8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Paste your </w:t>
            </w:r>
            <w:r>
              <w:rPr>
                <w:sz w:val="24"/>
                <w:szCs w:val="24"/>
              </w:rPr>
              <w:t>R script here</w:t>
            </w:r>
            <w:r w:rsidRPr="00EB6BCF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 xml:space="preserve">It should contain </w:t>
            </w:r>
            <w:r w:rsidRPr="00426AA8">
              <w:rPr>
                <w:b/>
                <w:sz w:val="24"/>
                <w:szCs w:val="24"/>
              </w:rPr>
              <w:t xml:space="preserve">all </w:t>
            </w:r>
            <w:r>
              <w:rPr>
                <w:sz w:val="24"/>
                <w:szCs w:val="24"/>
              </w:rPr>
              <w:t>the commands you used to complete the lab</w:t>
            </w:r>
            <w:r w:rsidR="000D4884">
              <w:rPr>
                <w:sz w:val="24"/>
                <w:szCs w:val="24"/>
              </w:rPr>
              <w:t>. Commands entered in the console should be copied into your script!</w:t>
            </w:r>
          </w:p>
          <w:p w14:paraId="5B6DED6E" w14:textId="23B3AC8F" w:rsidR="00426AA8" w:rsidRDefault="00426AA8" w:rsidP="00426AA8">
            <w:pPr>
              <w:rPr>
                <w:sz w:val="24"/>
                <w:szCs w:val="24"/>
              </w:rPr>
            </w:pPr>
          </w:p>
          <w:p w14:paraId="5D42FFDC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r w:rsidRPr="00704EB1">
              <w:rPr>
                <w:sz w:val="24"/>
                <w:szCs w:val="24"/>
              </w:rPr>
              <w:t xml:space="preserve">server1data &lt;- </w:t>
            </w:r>
            <w:proofErr w:type="spellStart"/>
            <w:proofErr w:type="gramStart"/>
            <w:r w:rsidRPr="00704EB1">
              <w:rPr>
                <w:sz w:val="24"/>
                <w:szCs w:val="24"/>
              </w:rPr>
              <w:t>read.delim</w:t>
            </w:r>
            <w:proofErr w:type="spellEnd"/>
            <w:proofErr w:type="gramEnd"/>
            <w:r w:rsidRPr="00704EB1">
              <w:rPr>
                <w:sz w:val="24"/>
                <w:szCs w:val="24"/>
              </w:rPr>
              <w:t xml:space="preserve">("C:/Users/Markus/OneDrive - BCIT/Desktop/Term2/MATH 1350 Statistics for IT/Week1/server1data.txt", </w:t>
            </w:r>
            <w:proofErr w:type="spellStart"/>
            <w:r w:rsidRPr="00704EB1">
              <w:rPr>
                <w:sz w:val="24"/>
                <w:szCs w:val="24"/>
              </w:rPr>
              <w:t>comment.char</w:t>
            </w:r>
            <w:proofErr w:type="spellEnd"/>
            <w:r w:rsidRPr="00704EB1">
              <w:rPr>
                <w:sz w:val="24"/>
                <w:szCs w:val="24"/>
              </w:rPr>
              <w:t>="#")</w:t>
            </w:r>
          </w:p>
          <w:p w14:paraId="6E5E846B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proofErr w:type="gramStart"/>
            <w:r w:rsidRPr="00704EB1">
              <w:rPr>
                <w:sz w:val="24"/>
                <w:szCs w:val="24"/>
              </w:rPr>
              <w:t>?</w:t>
            </w:r>
            <w:proofErr w:type="spellStart"/>
            <w:r w:rsidRPr="00704EB1">
              <w:rPr>
                <w:sz w:val="24"/>
                <w:szCs w:val="24"/>
              </w:rPr>
              <w:t>read</w:t>
            </w:r>
            <w:proofErr w:type="gramEnd"/>
            <w:r w:rsidRPr="00704EB1">
              <w:rPr>
                <w:sz w:val="24"/>
                <w:szCs w:val="24"/>
              </w:rPr>
              <w:t>.delim</w:t>
            </w:r>
            <w:proofErr w:type="spellEnd"/>
          </w:p>
          <w:p w14:paraId="3B0AF37C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proofErr w:type="spellStart"/>
            <w:proofErr w:type="gramStart"/>
            <w:r w:rsidRPr="00704EB1">
              <w:rPr>
                <w:sz w:val="24"/>
                <w:szCs w:val="24"/>
              </w:rPr>
              <w:t>setwd</w:t>
            </w:r>
            <w:proofErr w:type="spellEnd"/>
            <w:r w:rsidRPr="00704EB1">
              <w:rPr>
                <w:sz w:val="24"/>
                <w:szCs w:val="24"/>
              </w:rPr>
              <w:t>(</w:t>
            </w:r>
            <w:proofErr w:type="gramEnd"/>
            <w:r w:rsidRPr="00704EB1">
              <w:rPr>
                <w:sz w:val="24"/>
                <w:szCs w:val="24"/>
              </w:rPr>
              <w:t>"C:/Users/Markus/OneDrive - BCIT/Desktop/Term2/MATH 1350 Statistics for IT/Week1")</w:t>
            </w:r>
          </w:p>
          <w:p w14:paraId="2E2BA434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r w:rsidRPr="00704EB1">
              <w:rPr>
                <w:sz w:val="24"/>
                <w:szCs w:val="24"/>
              </w:rPr>
              <w:t>Server2Data=read.delim("server2data.txt</w:t>
            </w:r>
            <w:proofErr w:type="gramStart"/>
            <w:r w:rsidRPr="00704EB1">
              <w:rPr>
                <w:sz w:val="24"/>
                <w:szCs w:val="24"/>
              </w:rPr>
              <w:t>",header</w:t>
            </w:r>
            <w:proofErr w:type="gramEnd"/>
            <w:r w:rsidRPr="00704EB1">
              <w:rPr>
                <w:sz w:val="24"/>
                <w:szCs w:val="24"/>
              </w:rPr>
              <w:t>=TRUE,sep="\t",na.strings="NA",comment.char="#")</w:t>
            </w:r>
          </w:p>
          <w:p w14:paraId="5B4735A8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r w:rsidRPr="00704EB1">
              <w:rPr>
                <w:sz w:val="24"/>
                <w:szCs w:val="24"/>
              </w:rPr>
              <w:t>histogram(~</w:t>
            </w:r>
            <w:proofErr w:type="gramStart"/>
            <w:r w:rsidRPr="00704EB1">
              <w:rPr>
                <w:sz w:val="24"/>
                <w:szCs w:val="24"/>
              </w:rPr>
              <w:t>log(</w:t>
            </w:r>
            <w:proofErr w:type="gramEnd"/>
            <w:r w:rsidRPr="00704EB1">
              <w:rPr>
                <w:sz w:val="24"/>
                <w:szCs w:val="24"/>
              </w:rPr>
              <w:t>Time), data=server1data)</w:t>
            </w:r>
          </w:p>
          <w:p w14:paraId="55E254E8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r w:rsidRPr="00704EB1">
              <w:rPr>
                <w:sz w:val="24"/>
                <w:szCs w:val="24"/>
              </w:rPr>
              <w:t>histogram(~</w:t>
            </w:r>
            <w:proofErr w:type="gramStart"/>
            <w:r w:rsidRPr="00704EB1">
              <w:rPr>
                <w:sz w:val="24"/>
                <w:szCs w:val="24"/>
              </w:rPr>
              <w:t>log(</w:t>
            </w:r>
            <w:proofErr w:type="gramEnd"/>
            <w:r w:rsidRPr="00704EB1">
              <w:rPr>
                <w:sz w:val="24"/>
                <w:szCs w:val="24"/>
              </w:rPr>
              <w:t>Time), data=Server2Data)</w:t>
            </w:r>
          </w:p>
          <w:p w14:paraId="66E0312E" w14:textId="77777777" w:rsidR="00704EB1" w:rsidRPr="00704EB1" w:rsidRDefault="00704EB1" w:rsidP="00704EB1">
            <w:pPr>
              <w:rPr>
                <w:sz w:val="24"/>
                <w:szCs w:val="24"/>
              </w:rPr>
            </w:pPr>
            <w:proofErr w:type="gramStart"/>
            <w:r w:rsidRPr="00704EB1">
              <w:rPr>
                <w:sz w:val="24"/>
                <w:szCs w:val="24"/>
              </w:rPr>
              <w:t>mean(</w:t>
            </w:r>
            <w:proofErr w:type="gramEnd"/>
            <w:r w:rsidRPr="00704EB1">
              <w:rPr>
                <w:sz w:val="24"/>
                <w:szCs w:val="24"/>
              </w:rPr>
              <w:t>~Time, data=server1data)</w:t>
            </w:r>
          </w:p>
          <w:p w14:paraId="3EEFB986" w14:textId="41CB96F0" w:rsidR="00704EB1" w:rsidRDefault="00704EB1" w:rsidP="00704EB1">
            <w:pPr>
              <w:rPr>
                <w:sz w:val="24"/>
                <w:szCs w:val="24"/>
              </w:rPr>
            </w:pPr>
            <w:proofErr w:type="gramStart"/>
            <w:r w:rsidRPr="00704EB1">
              <w:rPr>
                <w:sz w:val="24"/>
                <w:szCs w:val="24"/>
              </w:rPr>
              <w:t>mean(</w:t>
            </w:r>
            <w:proofErr w:type="gramEnd"/>
            <w:r w:rsidRPr="00704EB1">
              <w:rPr>
                <w:sz w:val="24"/>
                <w:szCs w:val="24"/>
              </w:rPr>
              <w:t>~Time, data=Server2Data)</w:t>
            </w:r>
          </w:p>
          <w:p w14:paraId="233A78FE" w14:textId="77777777" w:rsidR="00426AA8" w:rsidRDefault="00426AA8" w:rsidP="00426AA8">
            <w:pPr>
              <w:rPr>
                <w:sz w:val="24"/>
                <w:szCs w:val="24"/>
              </w:rPr>
            </w:pPr>
          </w:p>
          <w:p w14:paraId="15406E8F" w14:textId="77777777" w:rsidR="00426AA8" w:rsidRDefault="00426AA8" w:rsidP="00426AA8">
            <w:pPr>
              <w:rPr>
                <w:sz w:val="24"/>
                <w:szCs w:val="24"/>
              </w:rPr>
            </w:pPr>
          </w:p>
          <w:p w14:paraId="63DE25F6" w14:textId="77777777" w:rsidR="00426AA8" w:rsidRDefault="00426AA8" w:rsidP="00426AA8">
            <w:pPr>
              <w:rPr>
                <w:sz w:val="24"/>
                <w:szCs w:val="24"/>
              </w:rPr>
            </w:pPr>
          </w:p>
          <w:p w14:paraId="5C63292E" w14:textId="77777777" w:rsidR="00426AA8" w:rsidRPr="00122F05" w:rsidRDefault="00426AA8" w:rsidP="00426AA8">
            <w:pPr>
              <w:pStyle w:val="ListParagraph"/>
              <w:rPr>
                <w:rFonts w:ascii="Arial" w:hAnsi="Arial" w:cs="Arial"/>
              </w:rPr>
            </w:pPr>
          </w:p>
        </w:tc>
        <w:tc>
          <w:tcPr>
            <w:tcW w:w="777" w:type="dxa"/>
          </w:tcPr>
          <w:p w14:paraId="632FA93E" w14:textId="77777777" w:rsidR="00426AA8" w:rsidRDefault="00426AA8">
            <w:pPr>
              <w:rPr>
                <w:rFonts w:ascii="Arial" w:hAnsi="Arial" w:cs="Arial"/>
              </w:rPr>
            </w:pPr>
          </w:p>
        </w:tc>
        <w:tc>
          <w:tcPr>
            <w:tcW w:w="439" w:type="dxa"/>
          </w:tcPr>
          <w:p w14:paraId="367CA011" w14:textId="77777777" w:rsidR="00426AA8" w:rsidRDefault="00426AA8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/5</w:t>
            </w:r>
          </w:p>
        </w:tc>
      </w:tr>
    </w:tbl>
    <w:p w14:paraId="61C064C3" w14:textId="77777777" w:rsidR="00541FA3" w:rsidRDefault="00C70A1D" w:rsidP="00CD7239">
      <w:pPr>
        <w:jc w:val="right"/>
        <w:rPr>
          <w:rFonts w:ascii="Arial" w:hAnsi="Arial" w:cs="Arial"/>
        </w:rPr>
      </w:pPr>
      <w:r>
        <w:rPr>
          <w:rFonts w:ascii="Arial" w:hAnsi="Arial" w:cs="Arial"/>
        </w:rPr>
        <w:t>/30</w:t>
      </w:r>
    </w:p>
    <w:p w14:paraId="2CE67FDB" w14:textId="77777777" w:rsidR="00DC1D3F" w:rsidRDefault="00DC1D3F" w:rsidP="00DC1D3F">
      <w:pPr>
        <w:rPr>
          <w:rFonts w:ascii="Arial" w:hAnsi="Arial" w:cs="Arial"/>
        </w:rPr>
      </w:pPr>
    </w:p>
    <w:p w14:paraId="21C3C76E" w14:textId="77777777" w:rsidR="00DC1D3F" w:rsidRDefault="00DC1D3F" w:rsidP="00DC1D3F">
      <w:pPr>
        <w:rPr>
          <w:rFonts w:ascii="Arial" w:hAnsi="Arial" w:cs="Arial"/>
        </w:rPr>
      </w:pPr>
    </w:p>
    <w:p w14:paraId="6EC69CC0" w14:textId="77777777" w:rsidR="00DC1D3F" w:rsidRPr="00541FA3" w:rsidRDefault="00DC1D3F" w:rsidP="00DC1D3F">
      <w:pPr>
        <w:rPr>
          <w:rFonts w:ascii="Arial" w:hAnsi="Arial" w:cs="Arial"/>
        </w:rPr>
      </w:pPr>
    </w:p>
    <w:sectPr w:rsidR="00DC1D3F" w:rsidRPr="00541FA3" w:rsidSect="00541FA3">
      <w:headerReference w:type="default" r:id="rId11"/>
      <w:headerReference w:type="first" r:id="rId12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92DFF1" w14:textId="77777777" w:rsidR="00B318C7" w:rsidRDefault="00B318C7" w:rsidP="00541FA3">
      <w:r>
        <w:separator/>
      </w:r>
    </w:p>
  </w:endnote>
  <w:endnote w:type="continuationSeparator" w:id="0">
    <w:p w14:paraId="42F923AE" w14:textId="77777777" w:rsidR="00B318C7" w:rsidRDefault="00B318C7" w:rsidP="00541FA3">
      <w:r>
        <w:continuationSeparator/>
      </w:r>
    </w:p>
  </w:endnote>
  <w:endnote w:type="continuationNotice" w:id="1">
    <w:p w14:paraId="5DC0BBD4" w14:textId="77777777" w:rsidR="00B318C7" w:rsidRDefault="00B318C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BED6E5" w14:textId="77777777" w:rsidR="00B318C7" w:rsidRDefault="00B318C7" w:rsidP="00541FA3">
      <w:r>
        <w:separator/>
      </w:r>
    </w:p>
  </w:footnote>
  <w:footnote w:type="continuationSeparator" w:id="0">
    <w:p w14:paraId="297508EF" w14:textId="77777777" w:rsidR="00B318C7" w:rsidRDefault="00B318C7" w:rsidP="00541FA3">
      <w:r>
        <w:continuationSeparator/>
      </w:r>
    </w:p>
  </w:footnote>
  <w:footnote w:type="continuationNotice" w:id="1">
    <w:p w14:paraId="1DB399C6" w14:textId="77777777" w:rsidR="00B318C7" w:rsidRDefault="00B318C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9D935" w14:textId="77777777" w:rsidR="00541FA3" w:rsidRPr="00541FA3" w:rsidRDefault="00541FA3">
    <w:pPr>
      <w:pStyle w:val="Header"/>
      <w:tabs>
        <w:tab w:val="clear" w:pos="4680"/>
        <w:tab w:val="clear" w:pos="9360"/>
      </w:tabs>
      <w:jc w:val="right"/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541FA3"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AME</w:t>
    </w:r>
    <w:r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&amp; Set:  </w:t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</w:p>
  <w:p w14:paraId="102E918F" w14:textId="77777777" w:rsidR="00541FA3" w:rsidRDefault="00541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DB8EE" w14:textId="46682C6B" w:rsidR="00541FA3" w:rsidRPr="00541FA3" w:rsidRDefault="00541FA3" w:rsidP="0066395C">
    <w:pPr>
      <w:pStyle w:val="Header"/>
      <w:tabs>
        <w:tab w:val="clear" w:pos="9360"/>
        <w:tab w:val="left" w:pos="3120"/>
        <w:tab w:val="left" w:pos="7092"/>
        <w:tab w:val="right" w:pos="7655"/>
        <w:tab w:val="left" w:pos="9214"/>
      </w:tabs>
      <w:rPr>
        <w:rFonts w:ascii="Arial" w:hAnsi="Arial" w:cs="Arial"/>
        <w:sz w:val="28"/>
        <w:szCs w:val="28"/>
        <w:u w:val="single"/>
        <w:lang w:val="en-CA"/>
      </w:rPr>
    </w:pPr>
    <w:r>
      <w:rPr>
        <w:rFonts w:ascii="Arial" w:hAnsi="Arial" w:cs="Arial"/>
        <w:sz w:val="28"/>
        <w:szCs w:val="28"/>
        <w:lang w:val="en-CA"/>
      </w:rPr>
      <w:t xml:space="preserve">NAME:  </w:t>
    </w:r>
    <w:r w:rsidR="0066395C">
      <w:rPr>
        <w:rFonts w:ascii="Arial" w:hAnsi="Arial" w:cs="Arial"/>
        <w:sz w:val="28"/>
        <w:szCs w:val="28"/>
        <w:u w:val="single"/>
        <w:lang w:val="en-CA"/>
      </w:rPr>
      <w:t>Markus Afonso</w:t>
    </w:r>
    <w:r w:rsidR="0066395C">
      <w:rPr>
        <w:rFonts w:ascii="Arial" w:hAnsi="Arial" w:cs="Arial"/>
        <w:sz w:val="28"/>
        <w:szCs w:val="28"/>
        <w:u w:val="single"/>
        <w:lang w:val="en-CA"/>
      </w:rPr>
      <w:tab/>
    </w:r>
    <w:r>
      <w:rPr>
        <w:rFonts w:ascii="Arial" w:hAnsi="Arial" w:cs="Arial"/>
        <w:sz w:val="28"/>
        <w:szCs w:val="28"/>
        <w:lang w:val="en-CA"/>
      </w:rPr>
      <w:tab/>
      <w:t xml:space="preserve">Set:  </w:t>
    </w:r>
    <w:r w:rsidR="0066395C">
      <w:rPr>
        <w:rFonts w:ascii="Arial" w:hAnsi="Arial" w:cs="Arial"/>
        <w:sz w:val="28"/>
        <w:szCs w:val="28"/>
        <w:lang w:val="en-CA"/>
      </w:rPr>
      <w:t>C</w:t>
    </w:r>
    <w:r w:rsidR="0066395C">
      <w:rPr>
        <w:rFonts w:ascii="Arial" w:hAnsi="Arial" w:cs="Arial"/>
        <w:sz w:val="28"/>
        <w:szCs w:val="28"/>
        <w:u w:val="single"/>
        <w:lang w:val="en-C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4E00"/>
    <w:multiLevelType w:val="hybridMultilevel"/>
    <w:tmpl w:val="4F501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512DA"/>
    <w:multiLevelType w:val="hybridMultilevel"/>
    <w:tmpl w:val="8C1C9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90A70"/>
    <w:multiLevelType w:val="hybridMultilevel"/>
    <w:tmpl w:val="1AB28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75325C"/>
    <w:multiLevelType w:val="hybridMultilevel"/>
    <w:tmpl w:val="61AA2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3D452E"/>
    <w:multiLevelType w:val="hybridMultilevel"/>
    <w:tmpl w:val="8A0C5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0869950">
    <w:abstractNumId w:val="2"/>
  </w:num>
  <w:num w:numId="2" w16cid:durableId="695345884">
    <w:abstractNumId w:val="0"/>
  </w:num>
  <w:num w:numId="3" w16cid:durableId="722408573">
    <w:abstractNumId w:val="3"/>
  </w:num>
  <w:num w:numId="4" w16cid:durableId="1207647661">
    <w:abstractNumId w:val="1"/>
  </w:num>
  <w:num w:numId="5" w16cid:durableId="3972155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szC2MDIzMDM1N7NQ0lEKTi0uzszPAykwrAUAbhEtsCwAAAA="/>
  </w:docVars>
  <w:rsids>
    <w:rsidRoot w:val="00541FA3"/>
    <w:rsid w:val="00012BB4"/>
    <w:rsid w:val="00032093"/>
    <w:rsid w:val="00075B58"/>
    <w:rsid w:val="00080B36"/>
    <w:rsid w:val="00091510"/>
    <w:rsid w:val="000D4884"/>
    <w:rsid w:val="00122F05"/>
    <w:rsid w:val="001709E0"/>
    <w:rsid w:val="001F3D1C"/>
    <w:rsid w:val="002C561B"/>
    <w:rsid w:val="00346B75"/>
    <w:rsid w:val="00377668"/>
    <w:rsid w:val="003B01CE"/>
    <w:rsid w:val="00426AA8"/>
    <w:rsid w:val="00454C34"/>
    <w:rsid w:val="00495599"/>
    <w:rsid w:val="00496E7B"/>
    <w:rsid w:val="004F21D1"/>
    <w:rsid w:val="00532CD7"/>
    <w:rsid w:val="00541FA3"/>
    <w:rsid w:val="005A0F3E"/>
    <w:rsid w:val="00632B16"/>
    <w:rsid w:val="0066395C"/>
    <w:rsid w:val="00666E0E"/>
    <w:rsid w:val="0067430F"/>
    <w:rsid w:val="006E038E"/>
    <w:rsid w:val="00704EB1"/>
    <w:rsid w:val="00741C91"/>
    <w:rsid w:val="00796262"/>
    <w:rsid w:val="007C6AFB"/>
    <w:rsid w:val="007C6F19"/>
    <w:rsid w:val="0089062F"/>
    <w:rsid w:val="008E7B3F"/>
    <w:rsid w:val="00923C2B"/>
    <w:rsid w:val="00933986"/>
    <w:rsid w:val="00965C3C"/>
    <w:rsid w:val="0097193E"/>
    <w:rsid w:val="009C17E0"/>
    <w:rsid w:val="00A4334F"/>
    <w:rsid w:val="00A828C3"/>
    <w:rsid w:val="00B058D0"/>
    <w:rsid w:val="00B211A3"/>
    <w:rsid w:val="00B318C7"/>
    <w:rsid w:val="00B66F6A"/>
    <w:rsid w:val="00B677E9"/>
    <w:rsid w:val="00BA32E5"/>
    <w:rsid w:val="00BD2822"/>
    <w:rsid w:val="00BE5B58"/>
    <w:rsid w:val="00BE5CD0"/>
    <w:rsid w:val="00C36F00"/>
    <w:rsid w:val="00C70A1D"/>
    <w:rsid w:val="00CD4DCB"/>
    <w:rsid w:val="00CD7239"/>
    <w:rsid w:val="00CF4E1D"/>
    <w:rsid w:val="00D303A7"/>
    <w:rsid w:val="00D570D3"/>
    <w:rsid w:val="00DB3743"/>
    <w:rsid w:val="00DC1D3F"/>
    <w:rsid w:val="00DD06E9"/>
    <w:rsid w:val="00E6523B"/>
    <w:rsid w:val="00EC5CE7"/>
    <w:rsid w:val="00ED78A7"/>
    <w:rsid w:val="00EE29F5"/>
    <w:rsid w:val="00F05508"/>
    <w:rsid w:val="00F06714"/>
    <w:rsid w:val="00F111CB"/>
    <w:rsid w:val="00F306B6"/>
    <w:rsid w:val="00F333A9"/>
    <w:rsid w:val="00FF3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5A47E"/>
  <w15:chartTrackingRefBased/>
  <w15:docId w15:val="{56A61C56-965D-4043-93A5-0B0B03A1F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F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32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C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33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33A9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gnd-iwgdh3b">
    <w:name w:val="gnd-iwgdh3b"/>
    <w:basedOn w:val="DefaultParagraphFont"/>
    <w:rsid w:val="00F33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6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S</dc:creator>
  <cp:keywords/>
  <dc:description/>
  <cp:lastModifiedBy>Markus Afonso</cp:lastModifiedBy>
  <cp:revision>26</cp:revision>
  <cp:lastPrinted>2023-01-15T04:27:00Z</cp:lastPrinted>
  <dcterms:created xsi:type="dcterms:W3CDTF">2023-01-10T17:52:00Z</dcterms:created>
  <dcterms:modified xsi:type="dcterms:W3CDTF">2023-01-15T04:39:00Z</dcterms:modified>
</cp:coreProperties>
</file>